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2CDE9" w14:textId="3B8DA898" w:rsidR="00D6323B" w:rsidRDefault="00EB4999">
      <w:pPr>
        <w:rPr>
          <w:lang w:val="en-GB"/>
        </w:rPr>
      </w:pPr>
      <w:r w:rsidRPr="00EB4999">
        <w:rPr>
          <w:lang w:val="en-GB"/>
        </w:rPr>
        <w:t>Be careful what parameters you put into functions</w:t>
      </w:r>
      <w:r>
        <w:rPr>
          <w:lang w:val="en-GB"/>
        </w:rPr>
        <w:t>.</w:t>
      </w:r>
    </w:p>
    <w:p w14:paraId="1093A614" w14:textId="0B57023E" w:rsidR="00EB4999" w:rsidRDefault="00EB4999">
      <w:pPr>
        <w:rPr>
          <w:lang w:val="en-GB"/>
        </w:rPr>
      </w:pPr>
    </w:p>
    <w:p w14:paraId="23FDC81C" w14:textId="59F2ADDE" w:rsidR="00EB4999" w:rsidRDefault="00EB4999">
      <w:pPr>
        <w:rPr>
          <w:lang w:val="en-GB"/>
        </w:rPr>
      </w:pPr>
    </w:p>
    <w:p w14:paraId="4E04F35E" w14:textId="11E07AF6" w:rsidR="00EB4999" w:rsidRDefault="00EB4999">
      <w:pPr>
        <w:rPr>
          <w:lang w:val="en-GB"/>
        </w:rPr>
      </w:pPr>
      <w:r>
        <w:rPr>
          <w:lang w:val="en-GB"/>
        </w:rPr>
        <w:t>I put</w:t>
      </w:r>
    </w:p>
    <w:p w14:paraId="6BD9E6E3" w14:textId="33411E64" w:rsidR="00EB4999" w:rsidRDefault="00EB4999">
      <w:pPr>
        <w:rPr>
          <w:lang w:val="en-GB"/>
        </w:rPr>
      </w:pPr>
      <w:r w:rsidRPr="00EB4999">
        <w:rPr>
          <w:rFonts w:ascii="Consolas" w:hAnsi="Consolas" w:cs="Consolas"/>
          <w:color w:val="2B91AF"/>
          <w:sz w:val="19"/>
          <w:szCs w:val="19"/>
          <w:lang w:val="en-GB"/>
        </w:rPr>
        <w:t>Function</w:t>
      </w:r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 xml:space="preserve"> s(one1, base, end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afl_xmax</w:t>
      </w:r>
      <w:proofErr w:type="spellEnd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 xml:space="preserve">, </w:t>
      </w:r>
      <w:proofErr w:type="spellStart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>xlenght</w:t>
      </w:r>
      <w:proofErr w:type="spellEnd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>);</w:t>
      </w:r>
    </w:p>
    <w:p w14:paraId="050BB400" w14:textId="2D05178D" w:rsidR="00EB4999" w:rsidRDefault="00EB4999">
      <w:pPr>
        <w:rPr>
          <w:lang w:val="en-GB"/>
        </w:rPr>
      </w:pPr>
    </w:p>
    <w:p w14:paraId="376554DD" w14:textId="52A60E3D" w:rsidR="00EB4999" w:rsidRDefault="00EB4999">
      <w:pPr>
        <w:rPr>
          <w:lang w:val="en-GB"/>
        </w:rPr>
      </w:pPr>
      <w:r>
        <w:rPr>
          <w:lang w:val="en-GB"/>
        </w:rPr>
        <w:t xml:space="preserve">And there was a problem with </w:t>
      </w:r>
      <w:r>
        <w:rPr>
          <w:noProof/>
          <w:lang w:val="en-GB"/>
        </w:rPr>
        <w:t xml:space="preserve">the </w:t>
      </w:r>
      <w:r w:rsidRPr="00EB4999">
        <w:rPr>
          <w:noProof/>
          <w:lang w:val="en-GB"/>
        </w:rPr>
        <w:t>one1</w:t>
      </w:r>
      <w:r>
        <w:rPr>
          <w:lang w:val="en-GB"/>
        </w:rPr>
        <w:t xml:space="preserve"> function, but it was no </w:t>
      </w:r>
      <w:r w:rsidRPr="00EB4999">
        <w:rPr>
          <w:noProof/>
          <w:lang w:val="en-GB"/>
        </w:rPr>
        <w:t>cause</w:t>
      </w:r>
      <w:r>
        <w:rPr>
          <w:lang w:val="en-GB"/>
        </w:rPr>
        <w:t xml:space="preserve"> of the problem. I did not notice the </w:t>
      </w:r>
      <w:bookmarkStart w:id="0" w:name="_GoBack"/>
      <w:bookmarkEnd w:id="0"/>
      <w:r w:rsidRPr="00EB4999">
        <w:rPr>
          <w:noProof/>
          <w:lang w:val="en-GB"/>
        </w:rPr>
        <w:t>fo</w:t>
      </w:r>
      <w:r>
        <w:rPr>
          <w:noProof/>
          <w:lang w:val="en-GB"/>
        </w:rPr>
        <w:t>u</w:t>
      </w:r>
      <w:r w:rsidRPr="00EB4999">
        <w:rPr>
          <w:noProof/>
          <w:lang w:val="en-GB"/>
        </w:rPr>
        <w:t>rth</w:t>
      </w:r>
      <w:r>
        <w:rPr>
          <w:lang w:val="en-GB"/>
        </w:rPr>
        <w:t xml:space="preserve"> argument is Point type not double but because of that compiler wrongly indicated that the first argument occurred a problem.</w:t>
      </w:r>
    </w:p>
    <w:p w14:paraId="71339812" w14:textId="635DEDBD" w:rsidR="00EB4999" w:rsidRDefault="00EB4999">
      <w:pPr>
        <w:rPr>
          <w:lang w:val="en-GB"/>
        </w:rPr>
      </w:pPr>
    </w:p>
    <w:p w14:paraId="25764799" w14:textId="4382D052" w:rsidR="00EB4999" w:rsidRDefault="00EB4999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3EE5E51" wp14:editId="6D353CA8">
            <wp:extent cx="5753100" cy="1152525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EC337" w14:textId="0D5C98D7" w:rsidR="00EB4999" w:rsidRDefault="00EB4999">
      <w:pPr>
        <w:rPr>
          <w:lang w:val="en-GB"/>
        </w:rPr>
      </w:pPr>
    </w:p>
    <w:p w14:paraId="3460235C" w14:textId="36CC02EF" w:rsidR="00EB4999" w:rsidRDefault="00EB4999">
      <w:pPr>
        <w:rPr>
          <w:lang w:val="en-GB"/>
        </w:rPr>
      </w:pPr>
    </w:p>
    <w:p w14:paraId="4B9968EF" w14:textId="3C0E94CC" w:rsidR="00EB4999" w:rsidRDefault="00EB4999">
      <w:pPr>
        <w:rPr>
          <w:lang w:val="en-GB"/>
        </w:rPr>
      </w:pPr>
      <w:r>
        <w:rPr>
          <w:lang w:val="en-GB"/>
        </w:rPr>
        <w:t xml:space="preserve">Proper function </w:t>
      </w:r>
      <w:proofErr w:type="spellStart"/>
      <w:r>
        <w:rPr>
          <w:lang w:val="en-GB"/>
        </w:rPr>
        <w:t>isL</w:t>
      </w:r>
      <w:proofErr w:type="spellEnd"/>
    </w:p>
    <w:p w14:paraId="19ED4031" w14:textId="4EC3C701" w:rsidR="00EB4999" w:rsidRPr="00EB4999" w:rsidRDefault="00EB4999">
      <w:pPr>
        <w:rPr>
          <w:lang w:val="en-GB"/>
        </w:rPr>
      </w:pPr>
      <w:r w:rsidRPr="00EB4999">
        <w:rPr>
          <w:rFonts w:ascii="Consolas" w:hAnsi="Consolas" w:cs="Consolas"/>
          <w:color w:val="2B91AF"/>
          <w:sz w:val="19"/>
          <w:szCs w:val="19"/>
          <w:lang w:val="en-GB"/>
        </w:rPr>
        <w:t>Function</w:t>
      </w:r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 xml:space="preserve"> s(one1, base, end, </w:t>
      </w:r>
      <w:r w:rsidRPr="00EB4999">
        <w:rPr>
          <w:rFonts w:ascii="Consolas" w:hAnsi="Consolas" w:cs="Consolas"/>
          <w:color w:val="2B91AF"/>
          <w:sz w:val="19"/>
          <w:szCs w:val="19"/>
          <w:lang w:val="en-GB"/>
        </w:rPr>
        <w:t>Point</w:t>
      </w:r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proofErr w:type="spellStart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>hafl_xmax,hafl_ymax</w:t>
      </w:r>
      <w:proofErr w:type="spellEnd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 xml:space="preserve">), </w:t>
      </w:r>
      <w:proofErr w:type="spellStart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>xlenght</w:t>
      </w:r>
      <w:proofErr w:type="spellEnd"/>
      <w:r w:rsidRPr="00EB4999">
        <w:rPr>
          <w:rFonts w:ascii="Consolas" w:hAnsi="Consolas" w:cs="Consolas"/>
          <w:color w:val="000000"/>
          <w:sz w:val="19"/>
          <w:szCs w:val="19"/>
          <w:lang w:val="en-GB"/>
        </w:rPr>
        <w:t>);</w:t>
      </w:r>
    </w:p>
    <w:sectPr w:rsidR="00EB4999" w:rsidRPr="00EB499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NTYxNbQwtrA0tDBQ0lEKTi0uzszPAykwrAUALHMVsCwAAAA="/>
  </w:docVars>
  <w:rsids>
    <w:rsidRoot w:val="005104D5"/>
    <w:rsid w:val="000901D1"/>
    <w:rsid w:val="001B215E"/>
    <w:rsid w:val="002C5495"/>
    <w:rsid w:val="00457E67"/>
    <w:rsid w:val="005104D5"/>
    <w:rsid w:val="00521E93"/>
    <w:rsid w:val="00672D60"/>
    <w:rsid w:val="00696838"/>
    <w:rsid w:val="00760C9E"/>
    <w:rsid w:val="007866DA"/>
    <w:rsid w:val="007D47E1"/>
    <w:rsid w:val="00A72CFB"/>
    <w:rsid w:val="00B37DE5"/>
    <w:rsid w:val="00BD4CF4"/>
    <w:rsid w:val="00CF782D"/>
    <w:rsid w:val="00E02069"/>
    <w:rsid w:val="00EB4999"/>
    <w:rsid w:val="00ED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1C67A5"/>
  <w15:chartTrackingRefBased/>
  <w15:docId w15:val="{B9B1EF02-9DA6-4648-8F0D-5847288BB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75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dnarek, Wiktor D.</dc:creator>
  <cp:keywords/>
  <dc:description/>
  <cp:lastModifiedBy>Bednarek, Wiktor D.</cp:lastModifiedBy>
  <cp:revision>2</cp:revision>
  <dcterms:created xsi:type="dcterms:W3CDTF">2019-01-01T21:57:00Z</dcterms:created>
  <dcterms:modified xsi:type="dcterms:W3CDTF">2019-01-01T22:01:00Z</dcterms:modified>
</cp:coreProperties>
</file>